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5AFA30" w14:textId="12808BC0" w:rsidR="00474983" w:rsidRPr="00EF10FC" w:rsidRDefault="00474983" w:rsidP="003A7AC0">
      <w:pPr>
        <w:pStyle w:val="Caption"/>
        <w:keepNext/>
        <w:spacing w:line="48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EF10FC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  <w:t>Table</w:t>
      </w:r>
      <w:r w:rsidR="00EF10FC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  <w:t xml:space="preserve"> 1</w:t>
      </w:r>
      <w:r w:rsidRPr="00EF10FC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  <w:t xml:space="preserve">. Chemical group of fungicides active ingredients registered for the control of peanut leaf spot and </w:t>
      </w:r>
      <w:r w:rsidR="00ED29A4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  <w:t>rates</w:t>
      </w:r>
      <w:r w:rsidRPr="00EF10FC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  <w:t xml:space="preserve"> used in this study by treatments for peanut smut control</w:t>
      </w:r>
      <w:bookmarkStart w:id="0" w:name="_GoBack"/>
      <w:bookmarkEnd w:id="0"/>
    </w:p>
    <w:tbl>
      <w:tblPr>
        <w:tblW w:w="6997" w:type="dxa"/>
        <w:tblBorders>
          <w:top w:val="single" w:sz="8" w:space="0" w:color="000000"/>
          <w:bottom w:val="single" w:sz="8" w:space="0" w:color="000000"/>
          <w:insideH w:val="single" w:sz="8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00"/>
        <w:gridCol w:w="2499"/>
        <w:gridCol w:w="1998"/>
      </w:tblGrid>
      <w:tr w:rsidR="00474983" w:rsidRPr="00EF10FC" w14:paraId="4CD2C47F" w14:textId="77777777" w:rsidTr="00C32D7C">
        <w:trPr>
          <w:trHeight w:val="340"/>
        </w:trPr>
        <w:tc>
          <w:tcPr>
            <w:tcW w:w="250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2A3CD6C2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s-ES"/>
              </w:rPr>
              <w:t>Chemical group</w:t>
            </w:r>
          </w:p>
        </w:tc>
        <w:tc>
          <w:tcPr>
            <w:tcW w:w="249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7B07A9B6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s-ES"/>
              </w:rPr>
              <w:t>Active ingredients</w:t>
            </w:r>
          </w:p>
        </w:tc>
        <w:tc>
          <w:tcPr>
            <w:tcW w:w="199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7006B821" w14:textId="17FBDCE5" w:rsidR="00474983" w:rsidRPr="00EF10FC" w:rsidRDefault="00ED29A4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s-ES"/>
              </w:rPr>
              <w:t>Rate</w:t>
            </w:r>
            <w:r w:rsidR="00474983" w:rsidRPr="00EF10FC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 w:eastAsia="es-ES"/>
              </w:rPr>
              <w:t xml:space="preserve"> g ai/ha</w:t>
            </w:r>
          </w:p>
        </w:tc>
      </w:tr>
      <w:tr w:rsidR="00474983" w:rsidRPr="00EF10FC" w14:paraId="29F177DD" w14:textId="77777777" w:rsidTr="00C32D7C">
        <w:trPr>
          <w:trHeight w:val="340"/>
        </w:trPr>
        <w:tc>
          <w:tcPr>
            <w:tcW w:w="250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4CC91560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proofErr w:type="spellStart"/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QoI</w:t>
            </w:r>
            <w:proofErr w:type="spellEnd"/>
          </w:p>
        </w:tc>
        <w:tc>
          <w:tcPr>
            <w:tcW w:w="249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5945EA87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Picoxystrobin</w:t>
            </w:r>
          </w:p>
        </w:tc>
        <w:tc>
          <w:tcPr>
            <w:tcW w:w="199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6A431109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120</w:t>
            </w:r>
          </w:p>
        </w:tc>
      </w:tr>
      <w:tr w:rsidR="00474983" w:rsidRPr="00EF10FC" w14:paraId="62B9B987" w14:textId="77777777" w:rsidTr="00C32D7C">
        <w:trPr>
          <w:trHeight w:val="340"/>
        </w:trPr>
        <w:tc>
          <w:tcPr>
            <w:tcW w:w="250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2F901AD9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proofErr w:type="spellStart"/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QoI</w:t>
            </w:r>
            <w:proofErr w:type="spellEnd"/>
          </w:p>
        </w:tc>
        <w:tc>
          <w:tcPr>
            <w:tcW w:w="249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4662CE33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Azoxystrobin</w:t>
            </w:r>
          </w:p>
        </w:tc>
        <w:tc>
          <w:tcPr>
            <w:tcW w:w="199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578D4C6C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135</w:t>
            </w:r>
          </w:p>
        </w:tc>
      </w:tr>
      <w:tr w:rsidR="00474983" w:rsidRPr="00EF10FC" w14:paraId="70B463F1" w14:textId="77777777" w:rsidTr="00C32D7C">
        <w:trPr>
          <w:trHeight w:val="340"/>
        </w:trPr>
        <w:tc>
          <w:tcPr>
            <w:tcW w:w="250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0A0F5846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proofErr w:type="spellStart"/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QoI</w:t>
            </w:r>
            <w:proofErr w:type="spellEnd"/>
          </w:p>
        </w:tc>
        <w:tc>
          <w:tcPr>
            <w:tcW w:w="249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09BA1BF2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proofErr w:type="spellStart"/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Kresoxim</w:t>
            </w:r>
            <w:proofErr w:type="spellEnd"/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-Methyl</w:t>
            </w:r>
          </w:p>
        </w:tc>
        <w:tc>
          <w:tcPr>
            <w:tcW w:w="199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43CED454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190</w:t>
            </w:r>
          </w:p>
        </w:tc>
      </w:tr>
      <w:tr w:rsidR="00474983" w:rsidRPr="00EF10FC" w14:paraId="42061612" w14:textId="77777777" w:rsidTr="00C32D7C">
        <w:trPr>
          <w:trHeight w:val="340"/>
        </w:trPr>
        <w:tc>
          <w:tcPr>
            <w:tcW w:w="250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536B150D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proofErr w:type="spellStart"/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QoI</w:t>
            </w:r>
            <w:proofErr w:type="spellEnd"/>
          </w:p>
        </w:tc>
        <w:tc>
          <w:tcPr>
            <w:tcW w:w="249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4E138158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proofErr w:type="spellStart"/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Pyraclostrobin</w:t>
            </w:r>
            <w:proofErr w:type="spellEnd"/>
          </w:p>
        </w:tc>
        <w:tc>
          <w:tcPr>
            <w:tcW w:w="199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5D55DCD7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150</w:t>
            </w:r>
          </w:p>
        </w:tc>
      </w:tr>
      <w:tr w:rsidR="00474983" w:rsidRPr="00EF10FC" w14:paraId="2DF6C408" w14:textId="77777777" w:rsidTr="00C32D7C">
        <w:trPr>
          <w:trHeight w:val="340"/>
        </w:trPr>
        <w:tc>
          <w:tcPr>
            <w:tcW w:w="250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7E8994F1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DMI</w:t>
            </w:r>
          </w:p>
        </w:tc>
        <w:tc>
          <w:tcPr>
            <w:tcW w:w="249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7F23CAAC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Difenoconazole</w:t>
            </w:r>
          </w:p>
        </w:tc>
        <w:tc>
          <w:tcPr>
            <w:tcW w:w="199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1B2322B2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160</w:t>
            </w:r>
          </w:p>
        </w:tc>
      </w:tr>
      <w:tr w:rsidR="00474983" w:rsidRPr="00EF10FC" w14:paraId="0D18AEAC" w14:textId="77777777" w:rsidTr="00C32D7C">
        <w:trPr>
          <w:trHeight w:val="340"/>
        </w:trPr>
        <w:tc>
          <w:tcPr>
            <w:tcW w:w="250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6ECB37AD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DMI</w:t>
            </w:r>
          </w:p>
        </w:tc>
        <w:tc>
          <w:tcPr>
            <w:tcW w:w="249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0523E0B6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Propiconazole</w:t>
            </w:r>
          </w:p>
        </w:tc>
        <w:tc>
          <w:tcPr>
            <w:tcW w:w="199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4C705925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200</w:t>
            </w:r>
          </w:p>
        </w:tc>
      </w:tr>
      <w:tr w:rsidR="00474983" w:rsidRPr="00EF10FC" w14:paraId="6E14F55B" w14:textId="77777777" w:rsidTr="00C32D7C">
        <w:trPr>
          <w:trHeight w:val="340"/>
        </w:trPr>
        <w:tc>
          <w:tcPr>
            <w:tcW w:w="250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06F1A1E1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DMI</w:t>
            </w:r>
          </w:p>
        </w:tc>
        <w:tc>
          <w:tcPr>
            <w:tcW w:w="249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7EDBDA59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Cyproconazole</w:t>
            </w:r>
          </w:p>
        </w:tc>
        <w:tc>
          <w:tcPr>
            <w:tcW w:w="199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53548F94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75</w:t>
            </w:r>
          </w:p>
        </w:tc>
      </w:tr>
      <w:tr w:rsidR="00474983" w:rsidRPr="00EF10FC" w14:paraId="492E6069" w14:textId="77777777" w:rsidTr="00C32D7C">
        <w:trPr>
          <w:trHeight w:val="340"/>
        </w:trPr>
        <w:tc>
          <w:tcPr>
            <w:tcW w:w="250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3515A709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DMI</w:t>
            </w:r>
          </w:p>
        </w:tc>
        <w:tc>
          <w:tcPr>
            <w:tcW w:w="249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1AB5CB3B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Tebuconazole</w:t>
            </w:r>
          </w:p>
        </w:tc>
        <w:tc>
          <w:tcPr>
            <w:tcW w:w="199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4B424A6F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300</w:t>
            </w:r>
          </w:p>
        </w:tc>
      </w:tr>
      <w:tr w:rsidR="00474983" w:rsidRPr="00EF10FC" w14:paraId="182B520F" w14:textId="77777777" w:rsidTr="00C32D7C">
        <w:trPr>
          <w:trHeight w:val="340"/>
        </w:trPr>
        <w:tc>
          <w:tcPr>
            <w:tcW w:w="250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13357F0E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SDHI</w:t>
            </w:r>
          </w:p>
        </w:tc>
        <w:tc>
          <w:tcPr>
            <w:tcW w:w="249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0657E693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Penthiopyrad</w:t>
            </w:r>
          </w:p>
        </w:tc>
        <w:tc>
          <w:tcPr>
            <w:tcW w:w="199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75354880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120</w:t>
            </w:r>
          </w:p>
        </w:tc>
      </w:tr>
      <w:tr w:rsidR="00474983" w:rsidRPr="00EF10FC" w14:paraId="4470AAFA" w14:textId="77777777" w:rsidTr="00C32D7C">
        <w:trPr>
          <w:trHeight w:val="340"/>
        </w:trPr>
        <w:tc>
          <w:tcPr>
            <w:tcW w:w="250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50F7D128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EBDC</w:t>
            </w:r>
          </w:p>
        </w:tc>
        <w:tc>
          <w:tcPr>
            <w:tcW w:w="249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4E1FBEDA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Mancozeb</w:t>
            </w:r>
          </w:p>
        </w:tc>
        <w:tc>
          <w:tcPr>
            <w:tcW w:w="199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32E98A70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1700</w:t>
            </w:r>
          </w:p>
        </w:tc>
      </w:tr>
      <w:tr w:rsidR="00474983" w:rsidRPr="00EF10FC" w14:paraId="07983117" w14:textId="77777777" w:rsidTr="00C32D7C">
        <w:trPr>
          <w:trHeight w:val="340"/>
        </w:trPr>
        <w:tc>
          <w:tcPr>
            <w:tcW w:w="250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315C0CD1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MBC</w:t>
            </w:r>
          </w:p>
        </w:tc>
        <w:tc>
          <w:tcPr>
            <w:tcW w:w="249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33647928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Thiophanate-Methyl</w:t>
            </w:r>
          </w:p>
        </w:tc>
        <w:tc>
          <w:tcPr>
            <w:tcW w:w="199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3088B518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750</w:t>
            </w:r>
          </w:p>
        </w:tc>
      </w:tr>
      <w:tr w:rsidR="00474983" w:rsidRPr="00EF10FC" w14:paraId="56F92C44" w14:textId="77777777" w:rsidTr="00C32D7C">
        <w:trPr>
          <w:trHeight w:val="340"/>
        </w:trPr>
        <w:tc>
          <w:tcPr>
            <w:tcW w:w="250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749FEAE3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proofErr w:type="spellStart"/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Chloronitriles</w:t>
            </w:r>
            <w:proofErr w:type="spellEnd"/>
          </w:p>
        </w:tc>
        <w:tc>
          <w:tcPr>
            <w:tcW w:w="249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3602F4C3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Chlorothalonil</w:t>
            </w:r>
          </w:p>
        </w:tc>
        <w:tc>
          <w:tcPr>
            <w:tcW w:w="199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auto"/>
            <w:vAlign w:val="center"/>
          </w:tcPr>
          <w:p w14:paraId="2A749EB4" w14:textId="77777777" w:rsidR="00474983" w:rsidRPr="00EF10FC" w:rsidRDefault="00474983" w:rsidP="003A7A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lang w:val="en-US" w:eastAsia="es-ES"/>
              </w:rPr>
            </w:pPr>
            <w:r w:rsidRPr="00EF10FC">
              <w:rPr>
                <w:rFonts w:ascii="Times New Roman" w:eastAsia="Times New Roman" w:hAnsi="Times New Roman" w:cs="Times New Roman"/>
                <w:color w:val="000000"/>
                <w:lang w:val="en-US" w:eastAsia="es-ES"/>
              </w:rPr>
              <w:t>1500</w:t>
            </w:r>
          </w:p>
        </w:tc>
      </w:tr>
    </w:tbl>
    <w:p w14:paraId="3024147B" w14:textId="77777777" w:rsidR="00446B82" w:rsidRPr="00EF10FC" w:rsidRDefault="00446B82" w:rsidP="003A7AC0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000000"/>
          <w:lang w:val="en-US" w:eastAsia="es-ES"/>
        </w:rPr>
      </w:pPr>
    </w:p>
    <w:p w14:paraId="73327C1C" w14:textId="77777777" w:rsidR="00446B82" w:rsidRPr="00EF10FC" w:rsidRDefault="00446B82" w:rsidP="003A7AC0">
      <w:pPr>
        <w:rPr>
          <w:rFonts w:ascii="Times New Roman" w:hAnsi="Times New Roman" w:cs="Times New Roman"/>
          <w:lang w:val="en-US" w:eastAsia="es-ES"/>
        </w:rPr>
      </w:pPr>
      <w:r w:rsidRPr="00EF10FC">
        <w:rPr>
          <w:rFonts w:ascii="Times New Roman" w:hAnsi="Times New Roman" w:cs="Times New Roman"/>
          <w:lang w:val="en-US" w:eastAsia="es-ES"/>
        </w:rPr>
        <w:br w:type="page"/>
      </w:r>
    </w:p>
    <w:p w14:paraId="72D03EAC" w14:textId="77777777" w:rsidR="00446B82" w:rsidRPr="00EF10FC" w:rsidRDefault="00446B82" w:rsidP="003A7AC0">
      <w:pPr>
        <w:spacing w:after="0" w:line="480" w:lineRule="auto"/>
        <w:jc w:val="both"/>
        <w:rPr>
          <w:rFonts w:ascii="Times New Roman" w:hAnsi="Times New Roman" w:cs="Times New Roman"/>
          <w:color w:val="000000"/>
          <w:lang w:val="en-US"/>
        </w:rPr>
      </w:pPr>
      <w:r w:rsidRPr="00EF10FC">
        <w:rPr>
          <w:rFonts w:ascii="Times New Roman" w:hAnsi="Times New Roman" w:cs="Times New Roman"/>
          <w:lang w:val="en-US"/>
        </w:rPr>
        <w:lastRenderedPageBreak/>
        <w:t xml:space="preserve">Table 2. </w:t>
      </w:r>
      <w:r w:rsidRPr="00EF10FC">
        <w:rPr>
          <w:rFonts w:ascii="Times New Roman" w:hAnsi="Times New Roman" w:cs="Times New Roman"/>
          <w:color w:val="000000"/>
          <w:lang w:val="en-US"/>
        </w:rPr>
        <w:t xml:space="preserve">Severely damaged pods, control efficiency, and corresponding statistics for the effect of different active ingredients using for the control of peanut smut on semi-controlled condition experiment in 2015 and 2016. 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2202"/>
        <w:gridCol w:w="745"/>
        <w:gridCol w:w="803"/>
        <w:gridCol w:w="819"/>
        <w:gridCol w:w="719"/>
        <w:gridCol w:w="627"/>
        <w:gridCol w:w="775"/>
        <w:gridCol w:w="719"/>
        <w:gridCol w:w="571"/>
        <w:gridCol w:w="644"/>
        <w:gridCol w:w="629"/>
        <w:gridCol w:w="638"/>
        <w:gridCol w:w="504"/>
        <w:gridCol w:w="27"/>
      </w:tblGrid>
      <w:tr w:rsidR="003A7AC0" w:rsidRPr="003D5C7F" w14:paraId="38113A84" w14:textId="77777777" w:rsidTr="00CB6A5F">
        <w:trPr>
          <w:gridAfter w:val="1"/>
          <w:wAfter w:w="13" w:type="pct"/>
          <w:trHeight w:val="300"/>
          <w:jc w:val="center"/>
        </w:trPr>
        <w:tc>
          <w:tcPr>
            <w:tcW w:w="1056" w:type="pct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vAlign w:val="center"/>
            <w:hideMark/>
          </w:tcPr>
          <w:p w14:paraId="3A013A1B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val="en-US" w:eastAsia="es-ES"/>
              </w:rPr>
            </w:pPr>
          </w:p>
        </w:tc>
        <w:tc>
          <w:tcPr>
            <w:tcW w:w="1781" w:type="pct"/>
            <w:gridSpan w:val="5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5C1EEDC1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val="en-US" w:eastAsia="es-ES"/>
              </w:rPr>
              <w:t>2015</w:t>
            </w:r>
          </w:p>
        </w:tc>
        <w:tc>
          <w:tcPr>
            <w:tcW w:w="372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993FE0D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val="en-US" w:eastAsia="es-ES"/>
              </w:rPr>
            </w:pPr>
          </w:p>
        </w:tc>
        <w:tc>
          <w:tcPr>
            <w:tcW w:w="345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D85F2A5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val="en-US" w:eastAsia="es-ES"/>
              </w:rPr>
            </w:pPr>
          </w:p>
        </w:tc>
        <w:tc>
          <w:tcPr>
            <w:tcW w:w="1433" w:type="pct"/>
            <w:gridSpan w:val="5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6BA6715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2016</w:t>
            </w:r>
          </w:p>
        </w:tc>
      </w:tr>
      <w:tr w:rsidR="003A7AC0" w:rsidRPr="003D5C7F" w14:paraId="0F6CA880" w14:textId="77777777" w:rsidTr="00CB6A5F">
        <w:trPr>
          <w:trHeight w:val="336"/>
          <w:jc w:val="center"/>
        </w:trPr>
        <w:tc>
          <w:tcPr>
            <w:tcW w:w="1056" w:type="pct"/>
            <w:tcBorders>
              <w:left w:val="nil"/>
              <w:bottom w:val="single" w:sz="8" w:space="0" w:color="000000"/>
              <w:right w:val="nil"/>
            </w:tcBorders>
            <w:shd w:val="clear" w:color="000000" w:fill="FFFFFF"/>
            <w:vAlign w:val="center"/>
            <w:hideMark/>
          </w:tcPr>
          <w:p w14:paraId="07FEA20A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val="en-US" w:eastAsia="es-ES"/>
              </w:rPr>
              <w:t>Active ingredients</w:t>
            </w:r>
          </w:p>
        </w:tc>
        <w:tc>
          <w:tcPr>
            <w:tcW w:w="35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4E9B0311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val="en-US" w:eastAsia="es-ES"/>
              </w:rPr>
            </w:pPr>
            <w:proofErr w:type="spellStart"/>
            <w:r w:rsidRPr="003D5C7F"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val="en-US" w:eastAsia="es-ES"/>
              </w:rPr>
              <w:t>SDPa</w:t>
            </w:r>
            <w:proofErr w:type="spellEnd"/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BD18E2D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val="en-US" w:eastAsia="es-ES"/>
              </w:rPr>
            </w:pPr>
            <w:proofErr w:type="spellStart"/>
            <w:r w:rsidRPr="003D5C7F"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val="en-US" w:eastAsia="es-ES"/>
              </w:rPr>
              <w:t>CLLb</w:t>
            </w:r>
            <w:proofErr w:type="spellEnd"/>
          </w:p>
        </w:tc>
        <w:tc>
          <w:tcPr>
            <w:tcW w:w="393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1481683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val="en-US" w:eastAsia="es-ES"/>
              </w:rPr>
            </w:pPr>
            <w:proofErr w:type="spellStart"/>
            <w:r w:rsidRPr="003D5C7F"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val="en-US" w:eastAsia="es-ES"/>
              </w:rPr>
              <w:t>CLUb</w:t>
            </w:r>
            <w:proofErr w:type="spellEnd"/>
          </w:p>
        </w:tc>
        <w:tc>
          <w:tcPr>
            <w:tcW w:w="34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659461F9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val="en-US" w:eastAsia="es-ES"/>
              </w:rPr>
            </w:pPr>
            <w:proofErr w:type="spellStart"/>
            <w:r w:rsidRPr="003D5C7F"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val="en-US" w:eastAsia="es-ES"/>
              </w:rPr>
              <w:t>CEc</w:t>
            </w:r>
            <w:proofErr w:type="spellEnd"/>
          </w:p>
        </w:tc>
        <w:tc>
          <w:tcPr>
            <w:tcW w:w="30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087F8B1E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val="en-US" w:eastAsia="es-ES"/>
              </w:rPr>
            </w:pPr>
          </w:p>
        </w:tc>
        <w:tc>
          <w:tcPr>
            <w:tcW w:w="991" w:type="pct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008A277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val="en-US" w:eastAsia="es-ES"/>
              </w:rPr>
              <w:t>Active ingredients</w:t>
            </w:r>
          </w:p>
        </w:tc>
        <w:tc>
          <w:tcPr>
            <w:tcW w:w="309" w:type="pct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64D7B49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DP</w:t>
            </w:r>
          </w:p>
        </w:tc>
        <w:tc>
          <w:tcPr>
            <w:tcW w:w="3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57F6101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L</w:t>
            </w:r>
            <w:r w:rsidRPr="003D5C7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</w:rPr>
              <w:t>L</w:t>
            </w:r>
          </w:p>
        </w:tc>
        <w:tc>
          <w:tcPr>
            <w:tcW w:w="3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2B95A1F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L</w:t>
            </w:r>
            <w:r w:rsidRPr="003D5C7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vertAlign w:val="subscript"/>
              </w:rPr>
              <w:t>U</w:t>
            </w:r>
          </w:p>
        </w:tc>
        <w:tc>
          <w:tcPr>
            <w:tcW w:w="255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BC353A4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CE</w:t>
            </w:r>
          </w:p>
        </w:tc>
      </w:tr>
      <w:tr w:rsidR="003A7AC0" w:rsidRPr="003D5C7F" w14:paraId="778ECEA0" w14:textId="77777777" w:rsidTr="00CB6A5F">
        <w:trPr>
          <w:trHeight w:val="288"/>
          <w:jc w:val="center"/>
        </w:trPr>
        <w:tc>
          <w:tcPr>
            <w:tcW w:w="1056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88FBF5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Azoxystrobin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36CE74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3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9B19EC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23</w:t>
            </w:r>
          </w:p>
        </w:tc>
        <w:tc>
          <w:tcPr>
            <w:tcW w:w="393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3E4E26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39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F48D25C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58.9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7BAE2FE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</w:p>
        </w:tc>
        <w:tc>
          <w:tcPr>
            <w:tcW w:w="99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A326BC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Azoxystrobin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11A276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924A21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32B5D9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25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7701DA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2</w:t>
            </w:r>
          </w:p>
        </w:tc>
      </w:tr>
      <w:tr w:rsidR="003A7AC0" w:rsidRPr="003D5C7F" w14:paraId="573D2236" w14:textId="77777777" w:rsidTr="00CB6A5F">
        <w:trPr>
          <w:trHeight w:val="288"/>
          <w:jc w:val="center"/>
        </w:trPr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99C670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Difenoconazole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5E8955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43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C76922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36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18FC85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51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99C3284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41.1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84AAE45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</w:p>
        </w:tc>
        <w:tc>
          <w:tcPr>
            <w:tcW w:w="99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0C6F60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Cyproconazole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197557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B75EAD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B7E50C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25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DABACC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2</w:t>
            </w:r>
          </w:p>
        </w:tc>
      </w:tr>
      <w:tr w:rsidR="003A7AC0" w:rsidRPr="003D5C7F" w14:paraId="71D934A1" w14:textId="77777777" w:rsidTr="00CB6A5F">
        <w:trPr>
          <w:trHeight w:val="288"/>
          <w:jc w:val="center"/>
        </w:trPr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56666E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Tebuconazole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A46A9F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51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9B1561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44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8FE5E1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58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172D90F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30.1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DFDD2B7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</w:p>
        </w:tc>
        <w:tc>
          <w:tcPr>
            <w:tcW w:w="99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898E26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Tebuconazole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1F0F36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97686D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8E0752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25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BBB9F1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</w:t>
            </w:r>
          </w:p>
        </w:tc>
      </w:tr>
      <w:tr w:rsidR="003A7AC0" w:rsidRPr="003D5C7F" w14:paraId="1BA0B72A" w14:textId="77777777" w:rsidTr="00CB6A5F">
        <w:trPr>
          <w:trHeight w:val="288"/>
          <w:jc w:val="center"/>
        </w:trPr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C4FBC6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Picoxystrobin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FBBB5E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54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4FAFDB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46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1A52ED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61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BEC3D5D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26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0FB0EF2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</w:p>
        </w:tc>
        <w:tc>
          <w:tcPr>
            <w:tcW w:w="99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7944FD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Picoxystrobin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58670A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75CF44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9D1502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25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3BB522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2</w:t>
            </w:r>
          </w:p>
        </w:tc>
      </w:tr>
      <w:tr w:rsidR="003A7AC0" w:rsidRPr="003D5C7F" w14:paraId="0BE08FBD" w14:textId="77777777" w:rsidTr="00CB6A5F">
        <w:trPr>
          <w:trHeight w:val="288"/>
          <w:jc w:val="center"/>
        </w:trPr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9F899D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Cyproconazole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6F578E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56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7E9E75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48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91A700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63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AC08332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23.3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675C0A0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</w:p>
        </w:tc>
        <w:tc>
          <w:tcPr>
            <w:tcW w:w="99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6B7B17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Propiconazole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5DE757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80C11B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7D141B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25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792DD7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</w:t>
            </w:r>
          </w:p>
        </w:tc>
      </w:tr>
      <w:tr w:rsidR="003A7AC0" w:rsidRPr="003D5C7F" w14:paraId="4E96B5DC" w14:textId="77777777" w:rsidTr="00CB6A5F">
        <w:trPr>
          <w:trHeight w:val="288"/>
          <w:jc w:val="center"/>
        </w:trPr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F6F816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proofErr w:type="spellStart"/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Kresoxim</w:t>
            </w:r>
            <w:proofErr w:type="spellEnd"/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-Methyl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984732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6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F035E3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52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500E72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67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947021C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17.8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428A5B8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</w:p>
        </w:tc>
        <w:tc>
          <w:tcPr>
            <w:tcW w:w="99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6A4A80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Mancozeb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B8F55A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A96A45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5E942F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25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67B4FA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</w:t>
            </w:r>
          </w:p>
        </w:tc>
      </w:tr>
      <w:tr w:rsidR="003A7AC0" w:rsidRPr="003D5C7F" w14:paraId="275333BA" w14:textId="77777777" w:rsidTr="00CB6A5F">
        <w:trPr>
          <w:trHeight w:val="288"/>
          <w:jc w:val="center"/>
        </w:trPr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CB8700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Thiophanate-Methyl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06C8D1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65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52CE26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57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BB4194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72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5CF7FF8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11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46CFF3A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</w:p>
        </w:tc>
        <w:tc>
          <w:tcPr>
            <w:tcW w:w="99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87F509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Difenoconazole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D05779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B8AACE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7D5F41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25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BBFFDA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</w:t>
            </w:r>
          </w:p>
        </w:tc>
      </w:tr>
      <w:tr w:rsidR="003A7AC0" w:rsidRPr="003D5C7F" w14:paraId="6ACBB0CF" w14:textId="77777777" w:rsidTr="00CB6A5F">
        <w:trPr>
          <w:trHeight w:val="288"/>
          <w:jc w:val="center"/>
        </w:trPr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F41EC4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Mancozeb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4D27E2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65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FFEB67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58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F6DA9D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71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42D66D0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11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CCE3918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</w:p>
        </w:tc>
        <w:tc>
          <w:tcPr>
            <w:tcW w:w="99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710730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proofErr w:type="spellStart"/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Kresoxim</w:t>
            </w:r>
            <w:proofErr w:type="spellEnd"/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-Methyl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2DA27E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BF7E63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6061CC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25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94B40A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</w:t>
            </w:r>
          </w:p>
        </w:tc>
      </w:tr>
      <w:tr w:rsidR="003A7AC0" w:rsidRPr="003D5C7F" w14:paraId="1E3C272E" w14:textId="77777777" w:rsidTr="00CB6A5F">
        <w:trPr>
          <w:trHeight w:val="288"/>
          <w:jc w:val="center"/>
        </w:trPr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4AD27D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proofErr w:type="spellStart"/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Pyraclostrobin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79BE6F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67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8B6491" w14:textId="6D741780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6</w:t>
            </w:r>
            <w:r w:rsidR="00E03985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9DEA04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73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4275F0B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8.2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575D654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</w:p>
        </w:tc>
        <w:tc>
          <w:tcPr>
            <w:tcW w:w="99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AC2A3C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proofErr w:type="spellStart"/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Pyraclostrobin</w:t>
            </w:r>
            <w:proofErr w:type="spellEnd"/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DD11D7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026157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5D0060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25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E43E71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</w:tr>
      <w:tr w:rsidR="003A7AC0" w:rsidRPr="003D5C7F" w14:paraId="115244C1" w14:textId="77777777" w:rsidTr="00CB6A5F">
        <w:trPr>
          <w:trHeight w:val="288"/>
          <w:jc w:val="center"/>
        </w:trPr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B7D70C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Propiconazole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C197D7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71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EADA96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63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D09146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78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461E9BF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2.7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B510A84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</w:p>
        </w:tc>
        <w:tc>
          <w:tcPr>
            <w:tcW w:w="99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0D6AC1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Penthiopyrad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C5513E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CA9D59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0359D7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25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9A6644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</w:tr>
      <w:tr w:rsidR="003A7AC0" w:rsidRPr="003D5C7F" w14:paraId="46BDF059" w14:textId="77777777" w:rsidTr="00CB6A5F">
        <w:trPr>
          <w:trHeight w:val="288"/>
          <w:jc w:val="center"/>
        </w:trPr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2451F1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Penthiopyrad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685C60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72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AC8FD7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63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16F116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79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C2BCBDC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1.4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7387BEF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</w:p>
        </w:tc>
        <w:tc>
          <w:tcPr>
            <w:tcW w:w="99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F73E77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Check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242F60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3A4F0B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F71251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25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86858A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3A7AC0" w:rsidRPr="003D5C7F" w14:paraId="7504471C" w14:textId="77777777" w:rsidTr="00CB6A5F">
        <w:trPr>
          <w:trHeight w:val="288"/>
          <w:jc w:val="center"/>
        </w:trPr>
        <w:tc>
          <w:tcPr>
            <w:tcW w:w="10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BA71C7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Check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ABCB44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73</w:t>
            </w:r>
          </w:p>
        </w:tc>
        <w:tc>
          <w:tcPr>
            <w:tcW w:w="38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A1BFCE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65</w:t>
            </w:r>
          </w:p>
        </w:tc>
        <w:tc>
          <w:tcPr>
            <w:tcW w:w="39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47FBFB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8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</w:t>
            </w:r>
          </w:p>
        </w:tc>
        <w:tc>
          <w:tcPr>
            <w:tcW w:w="34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39AA43A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</w:t>
            </w:r>
          </w:p>
        </w:tc>
        <w:tc>
          <w:tcPr>
            <w:tcW w:w="30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E9B08F4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</w:p>
        </w:tc>
        <w:tc>
          <w:tcPr>
            <w:tcW w:w="991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B36836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Thiophanate-Methyl</w:t>
            </w:r>
          </w:p>
        </w:tc>
        <w:tc>
          <w:tcPr>
            <w:tcW w:w="3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B1A4ED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10F29D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30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3834B1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255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4A6B54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3A7AC0" w:rsidRPr="003D5C7F" w14:paraId="742A2B69" w14:textId="77777777" w:rsidTr="00CB6A5F">
        <w:trPr>
          <w:trHeight w:val="300"/>
          <w:jc w:val="center"/>
        </w:trPr>
        <w:tc>
          <w:tcPr>
            <w:tcW w:w="105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4028F5F5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Chlorothalonil</w:t>
            </w:r>
          </w:p>
        </w:tc>
        <w:tc>
          <w:tcPr>
            <w:tcW w:w="35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E708A59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74</w:t>
            </w:r>
          </w:p>
        </w:tc>
        <w:tc>
          <w:tcPr>
            <w:tcW w:w="38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3E786A13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68</w:t>
            </w:r>
          </w:p>
        </w:tc>
        <w:tc>
          <w:tcPr>
            <w:tcW w:w="39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C8A2A8D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.8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</w:t>
            </w:r>
          </w:p>
        </w:tc>
        <w:tc>
          <w:tcPr>
            <w:tcW w:w="34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4B8F4049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0</w:t>
            </w:r>
          </w:p>
        </w:tc>
        <w:tc>
          <w:tcPr>
            <w:tcW w:w="30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51A1FAEC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</w:p>
        </w:tc>
        <w:tc>
          <w:tcPr>
            <w:tcW w:w="991" w:type="pct"/>
            <w:gridSpan w:val="3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4E2417BC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r w:rsidRPr="003D5C7F"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  <w:t>Chlorothalonil</w:t>
            </w:r>
          </w:p>
        </w:tc>
        <w:tc>
          <w:tcPr>
            <w:tcW w:w="30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59AF65A1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3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38DAC5A1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30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3BDC79CB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255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4394574" w14:textId="77777777" w:rsidR="003A7AC0" w:rsidRPr="003D5C7F" w:rsidRDefault="003A7AC0" w:rsidP="00CB6A5F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3D5C7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14:paraId="10D044CC" w14:textId="77777777" w:rsidR="00446B82" w:rsidRPr="00EF10FC" w:rsidRDefault="00446B82" w:rsidP="003A7AC0">
      <w:pPr>
        <w:spacing w:after="0" w:line="480" w:lineRule="auto"/>
        <w:jc w:val="center"/>
        <w:rPr>
          <w:rFonts w:ascii="Times New Roman" w:eastAsia="Times New Roman" w:hAnsi="Times New Roman" w:cs="Times New Roman"/>
          <w:lang w:val="en-US" w:eastAsia="es-ES"/>
        </w:rPr>
      </w:pPr>
    </w:p>
    <w:p w14:paraId="20EBFE15" w14:textId="77777777" w:rsidR="00446B82" w:rsidRPr="00EF10FC" w:rsidRDefault="00446B82" w:rsidP="003A7AC0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EF10FC">
        <w:rPr>
          <w:rFonts w:ascii="Times New Roman" w:hAnsi="Times New Roman" w:cs="Times New Roman"/>
          <w:vertAlign w:val="superscript"/>
          <w:lang w:val="en-US"/>
        </w:rPr>
        <w:t>a</w:t>
      </w:r>
      <w:r w:rsidRPr="00EF10FC">
        <w:rPr>
          <w:rFonts w:ascii="Times New Roman" w:hAnsi="Times New Roman" w:cs="Times New Roman"/>
          <w:lang w:val="en-US"/>
        </w:rPr>
        <w:t xml:space="preserve"> Proportion of </w:t>
      </w:r>
      <w:r w:rsidRPr="00EF10FC">
        <w:rPr>
          <w:rFonts w:ascii="Times New Roman" w:hAnsi="Times New Roman" w:cs="Times New Roman"/>
          <w:color w:val="000000"/>
          <w:lang w:val="en-US"/>
        </w:rPr>
        <w:t xml:space="preserve">severely damaged pods (disease classes: 3 - deformed pod, with one single kernel completely smutted and 4 - deformed pod with two kernels completely smutted). </w:t>
      </w:r>
      <w:r w:rsidRPr="00EF10FC">
        <w:rPr>
          <w:rFonts w:ascii="Times New Roman" w:hAnsi="Times New Roman" w:cs="Times New Roman"/>
          <w:lang w:val="en-US"/>
        </w:rPr>
        <w:t xml:space="preserve"> </w:t>
      </w:r>
    </w:p>
    <w:p w14:paraId="187F3968" w14:textId="77777777" w:rsidR="00446B82" w:rsidRPr="00EF10FC" w:rsidRDefault="00446B82" w:rsidP="003A7AC0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EF10FC">
        <w:rPr>
          <w:rFonts w:ascii="Times New Roman" w:hAnsi="Times New Roman" w:cs="Times New Roman"/>
          <w:vertAlign w:val="superscript"/>
          <w:lang w:val="en-US"/>
        </w:rPr>
        <w:t>b</w:t>
      </w:r>
      <w:r w:rsidRPr="00EF10FC">
        <w:rPr>
          <w:rFonts w:ascii="Times New Roman" w:hAnsi="Times New Roman" w:cs="Times New Roman"/>
          <w:lang w:val="en-US"/>
        </w:rPr>
        <w:t xml:space="preserve"> Lower (CI</w:t>
      </w:r>
      <w:r w:rsidRPr="00EF10FC">
        <w:rPr>
          <w:rFonts w:ascii="Times New Roman" w:hAnsi="Times New Roman" w:cs="Times New Roman"/>
          <w:vertAlign w:val="subscript"/>
          <w:lang w:val="en-US"/>
        </w:rPr>
        <w:t>L</w:t>
      </w:r>
      <w:r w:rsidRPr="00EF10FC">
        <w:rPr>
          <w:rFonts w:ascii="Times New Roman" w:hAnsi="Times New Roman" w:cs="Times New Roman"/>
          <w:lang w:val="en-US"/>
        </w:rPr>
        <w:t>) and upper (CI</w:t>
      </w:r>
      <w:r w:rsidRPr="00EF10FC">
        <w:rPr>
          <w:rFonts w:ascii="Times New Roman" w:hAnsi="Times New Roman" w:cs="Times New Roman"/>
          <w:vertAlign w:val="subscript"/>
          <w:lang w:val="en-US"/>
        </w:rPr>
        <w:t>U</w:t>
      </w:r>
      <w:r w:rsidRPr="00EF10FC">
        <w:rPr>
          <w:rFonts w:ascii="Times New Roman" w:hAnsi="Times New Roman" w:cs="Times New Roman"/>
          <w:lang w:val="en-US"/>
        </w:rPr>
        <w:t xml:space="preserve">) limits of 95% confidence interval around SDP estimated mean. </w:t>
      </w:r>
    </w:p>
    <w:p w14:paraId="63CA1316" w14:textId="77777777" w:rsidR="00446B82" w:rsidRPr="00EF10FC" w:rsidRDefault="00446B82" w:rsidP="003A7AC0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EF10FC">
        <w:rPr>
          <w:rFonts w:ascii="Times New Roman" w:hAnsi="Times New Roman" w:cs="Times New Roman"/>
          <w:vertAlign w:val="superscript"/>
          <w:lang w:val="en-US"/>
        </w:rPr>
        <w:t xml:space="preserve">c </w:t>
      </w:r>
      <w:r w:rsidRPr="00EF10FC">
        <w:rPr>
          <w:rFonts w:ascii="Times New Roman" w:hAnsi="Times New Roman" w:cs="Times New Roman"/>
          <w:lang w:val="en-US"/>
        </w:rPr>
        <w:t xml:space="preserve">Percentages of control efficiency of active ingredients calculated in relation to the non-treated check. </w:t>
      </w:r>
      <w:r w:rsidRPr="00EF10FC">
        <w:rPr>
          <w:rFonts w:ascii="Times New Roman" w:hAnsi="Times New Roman" w:cs="Times New Roman"/>
          <w:lang w:val="en-US"/>
        </w:rPr>
        <w:br w:type="page"/>
      </w:r>
    </w:p>
    <w:p w14:paraId="5A4B17B2" w14:textId="77777777" w:rsidR="00446B82" w:rsidRDefault="00446B82" w:rsidP="003A7AC0">
      <w:pPr>
        <w:spacing w:line="480" w:lineRule="auto"/>
        <w:jc w:val="both"/>
        <w:rPr>
          <w:rFonts w:ascii="Times New Roman" w:hAnsi="Times New Roman" w:cs="Times New Roman"/>
          <w:color w:val="000000"/>
          <w:lang w:val="en-US"/>
        </w:rPr>
      </w:pPr>
      <w:r w:rsidRPr="00EF10FC">
        <w:rPr>
          <w:rFonts w:ascii="Times New Roman" w:hAnsi="Times New Roman" w:cs="Times New Roman"/>
          <w:lang w:val="en-US"/>
        </w:rPr>
        <w:lastRenderedPageBreak/>
        <w:t xml:space="preserve">Table 3. </w:t>
      </w:r>
      <w:r w:rsidRPr="00EF10FC">
        <w:rPr>
          <w:rFonts w:ascii="Times New Roman" w:hAnsi="Times New Roman" w:cs="Times New Roman"/>
          <w:color w:val="000000"/>
          <w:lang w:val="en-US"/>
        </w:rPr>
        <w:t xml:space="preserve">Severely damaged pods, control efficiency, and corresponding statistics for the effect of different active ingredients using for the control of peanut smut on field experiments in harvest 2015 and 2016.  </w:t>
      </w:r>
    </w:p>
    <w:tbl>
      <w:tblPr>
        <w:tblW w:w="500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01"/>
        <w:gridCol w:w="217"/>
        <w:gridCol w:w="697"/>
        <w:gridCol w:w="757"/>
        <w:gridCol w:w="757"/>
        <w:gridCol w:w="586"/>
        <w:gridCol w:w="689"/>
        <w:gridCol w:w="1972"/>
        <w:gridCol w:w="902"/>
        <w:gridCol w:w="737"/>
        <w:gridCol w:w="737"/>
        <w:gridCol w:w="594"/>
      </w:tblGrid>
      <w:tr w:rsidR="003A7AC0" w:rsidRPr="00EA718C" w14:paraId="14FE2F72" w14:textId="77777777" w:rsidTr="003A7AC0">
        <w:trPr>
          <w:trHeight w:val="420"/>
          <w:jc w:val="center"/>
        </w:trPr>
        <w:tc>
          <w:tcPr>
            <w:tcW w:w="822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8E64D" w14:textId="77777777" w:rsidR="003A7AC0" w:rsidRPr="007B4910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val="en-US" w:eastAsia="es-ES"/>
              </w:rPr>
            </w:pPr>
            <w:bookmarkStart w:id="1" w:name="_Hlk11333759"/>
          </w:p>
        </w:tc>
        <w:tc>
          <w:tcPr>
            <w:tcW w:w="1457" w:type="pct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07DB42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eastAsia="es-ES"/>
              </w:rPr>
            </w:pPr>
            <w:r w:rsidRPr="00EA718C"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eastAsia="es-ES"/>
              </w:rPr>
              <w:t>2015</w:t>
            </w:r>
          </w:p>
        </w:tc>
        <w:tc>
          <w:tcPr>
            <w:tcW w:w="333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73512A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eastAsia="es-ES"/>
              </w:rPr>
            </w:pPr>
          </w:p>
        </w:tc>
        <w:tc>
          <w:tcPr>
            <w:tcW w:w="953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FD7819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</w:p>
        </w:tc>
        <w:tc>
          <w:tcPr>
            <w:tcW w:w="1436" w:type="pct"/>
            <w:gridSpan w:val="4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F527A1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eastAsia="es-ES"/>
              </w:rPr>
            </w:pPr>
            <w:r w:rsidRPr="00EA718C"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eastAsia="es-ES"/>
              </w:rPr>
              <w:t>2016</w:t>
            </w:r>
          </w:p>
        </w:tc>
      </w:tr>
      <w:bookmarkEnd w:id="1"/>
      <w:tr w:rsidR="003A7AC0" w:rsidRPr="00EA718C" w14:paraId="7DFCCECC" w14:textId="77777777" w:rsidTr="003A7AC0">
        <w:trPr>
          <w:trHeight w:val="567"/>
          <w:jc w:val="center"/>
        </w:trPr>
        <w:tc>
          <w:tcPr>
            <w:tcW w:w="927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766EE7BA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eastAsia="es-ES"/>
              </w:rPr>
            </w:pPr>
            <w:r w:rsidRPr="00EA718C"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eastAsia="es-ES"/>
              </w:rPr>
              <w:t xml:space="preserve">Active </w:t>
            </w:r>
            <w:proofErr w:type="spellStart"/>
            <w:r w:rsidRPr="00EA718C"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eastAsia="es-ES"/>
              </w:rPr>
              <w:t>ingredients</w:t>
            </w:r>
            <w:proofErr w:type="spellEnd"/>
          </w:p>
        </w:tc>
        <w:tc>
          <w:tcPr>
            <w:tcW w:w="337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7BCB712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vertAlign w:val="superscript"/>
                <w:lang w:eastAsia="es-ES"/>
              </w:rPr>
            </w:pPr>
            <w:r w:rsidRPr="001D6A75">
              <w:rPr>
                <w:rFonts w:ascii="Times New Roman" w:eastAsia="Times New Roman" w:hAnsi="Times New Roman" w:cs="Times New Roman"/>
                <w:b/>
                <w:bCs/>
                <w:noProof/>
                <w:sz w:val="20"/>
                <w:szCs w:val="18"/>
                <w:lang w:eastAsia="es-ES"/>
              </w:rPr>
              <w:t>SDP</w:t>
            </w:r>
            <w:r w:rsidRPr="001D6A75">
              <w:rPr>
                <w:rFonts w:ascii="Times New Roman" w:eastAsia="Times New Roman" w:hAnsi="Times New Roman" w:cs="Times New Roman"/>
                <w:b/>
                <w:bCs/>
                <w:noProof/>
                <w:sz w:val="20"/>
                <w:szCs w:val="18"/>
                <w:vertAlign w:val="superscript"/>
                <w:lang w:eastAsia="es-ES"/>
              </w:rPr>
              <w:t>a</w:t>
            </w:r>
          </w:p>
        </w:tc>
        <w:tc>
          <w:tcPr>
            <w:tcW w:w="366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3DC7E19D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vertAlign w:val="superscript"/>
                <w:lang w:eastAsia="es-ES"/>
              </w:rPr>
            </w:pPr>
            <w:r w:rsidRPr="001D6A75">
              <w:rPr>
                <w:rFonts w:ascii="Times New Roman" w:eastAsia="Times New Roman" w:hAnsi="Times New Roman" w:cs="Times New Roman"/>
                <w:b/>
                <w:bCs/>
                <w:noProof/>
                <w:sz w:val="20"/>
                <w:szCs w:val="18"/>
                <w:lang w:eastAsia="es-ES"/>
              </w:rPr>
              <w:t>CL</w:t>
            </w:r>
            <w:r w:rsidRPr="001D6A75">
              <w:rPr>
                <w:rFonts w:ascii="Times New Roman" w:eastAsia="Times New Roman" w:hAnsi="Times New Roman" w:cs="Times New Roman"/>
                <w:b/>
                <w:bCs/>
                <w:noProof/>
                <w:sz w:val="20"/>
                <w:szCs w:val="18"/>
                <w:vertAlign w:val="subscript"/>
                <w:lang w:eastAsia="es-ES"/>
              </w:rPr>
              <w:t>L</w:t>
            </w:r>
            <w:r w:rsidRPr="001D6A75">
              <w:rPr>
                <w:rFonts w:ascii="Times New Roman" w:eastAsia="Times New Roman" w:hAnsi="Times New Roman" w:cs="Times New Roman"/>
                <w:b/>
                <w:bCs/>
                <w:noProof/>
                <w:sz w:val="20"/>
                <w:szCs w:val="18"/>
                <w:vertAlign w:val="superscript"/>
                <w:lang w:eastAsia="es-ES"/>
              </w:rPr>
              <w:t>b</w:t>
            </w:r>
          </w:p>
        </w:tc>
        <w:tc>
          <w:tcPr>
            <w:tcW w:w="366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38272717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vertAlign w:val="superscript"/>
                <w:lang w:eastAsia="es-ES"/>
              </w:rPr>
            </w:pPr>
            <w:proofErr w:type="spellStart"/>
            <w:r w:rsidRPr="00EA718C"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eastAsia="es-ES"/>
              </w:rPr>
              <w:t>CL</w:t>
            </w:r>
            <w:r w:rsidRPr="00EA718C"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vertAlign w:val="subscript"/>
                <w:lang w:eastAsia="es-ES"/>
              </w:rPr>
              <w:t>U</w:t>
            </w:r>
            <w:r w:rsidRPr="00EA718C"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vertAlign w:val="superscript"/>
                <w:lang w:eastAsia="es-ES"/>
              </w:rPr>
              <w:t>b</w:t>
            </w:r>
            <w:proofErr w:type="spellEnd"/>
          </w:p>
        </w:tc>
        <w:tc>
          <w:tcPr>
            <w:tcW w:w="283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51137C24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eastAsia="es-ES"/>
              </w:rPr>
            </w:pPr>
            <w:r w:rsidRPr="001D6A75">
              <w:rPr>
                <w:rFonts w:ascii="Times New Roman" w:eastAsia="Times New Roman" w:hAnsi="Times New Roman" w:cs="Times New Roman"/>
                <w:b/>
                <w:bCs/>
                <w:noProof/>
                <w:sz w:val="20"/>
                <w:szCs w:val="18"/>
                <w:lang w:eastAsia="es-ES"/>
              </w:rPr>
              <w:t>CE</w:t>
            </w:r>
            <w:r w:rsidRPr="001D6A75">
              <w:rPr>
                <w:rFonts w:ascii="Times New Roman" w:eastAsia="Times New Roman" w:hAnsi="Times New Roman" w:cs="Times New Roman"/>
                <w:b/>
                <w:bCs/>
                <w:noProof/>
                <w:sz w:val="20"/>
                <w:szCs w:val="18"/>
                <w:vertAlign w:val="superscript"/>
                <w:lang w:eastAsia="es-ES"/>
              </w:rPr>
              <w:t>c</w:t>
            </w:r>
          </w:p>
        </w:tc>
        <w:tc>
          <w:tcPr>
            <w:tcW w:w="333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738E424C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eastAsia="es-ES"/>
              </w:rPr>
            </w:pPr>
          </w:p>
        </w:tc>
        <w:tc>
          <w:tcPr>
            <w:tcW w:w="953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339259EB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eastAsia="es-ES"/>
              </w:rPr>
            </w:pPr>
            <w:r w:rsidRPr="00EA718C"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eastAsia="es-ES"/>
              </w:rPr>
              <w:t xml:space="preserve">Active </w:t>
            </w:r>
            <w:proofErr w:type="spellStart"/>
            <w:r w:rsidRPr="00EA718C"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eastAsia="es-ES"/>
              </w:rPr>
              <w:t>ingredients</w:t>
            </w:r>
            <w:proofErr w:type="spellEnd"/>
          </w:p>
        </w:tc>
        <w:tc>
          <w:tcPr>
            <w:tcW w:w="436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0904D0A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eastAsia="es-ES"/>
              </w:rPr>
            </w:pPr>
            <w:r w:rsidRPr="00EA718C"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eastAsia="es-ES"/>
              </w:rPr>
              <w:t>SDP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AE822BF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eastAsia="es-ES"/>
              </w:rPr>
            </w:pPr>
            <w:r w:rsidRPr="00EA718C"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eastAsia="es-ES"/>
              </w:rPr>
              <w:t>CL</w:t>
            </w:r>
            <w:r w:rsidRPr="00EA718C"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vertAlign w:val="subscript"/>
                <w:lang w:eastAsia="es-ES"/>
              </w:rPr>
              <w:t>L</w:t>
            </w:r>
          </w:p>
        </w:tc>
        <w:tc>
          <w:tcPr>
            <w:tcW w:w="356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689B003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eastAsia="es-ES"/>
              </w:rPr>
            </w:pPr>
            <w:r w:rsidRPr="00EA718C"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eastAsia="es-ES"/>
              </w:rPr>
              <w:t>CL</w:t>
            </w:r>
            <w:r w:rsidRPr="00EA718C"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vertAlign w:val="subscript"/>
                <w:lang w:eastAsia="es-ES"/>
              </w:rPr>
              <w:t>U</w:t>
            </w:r>
          </w:p>
        </w:tc>
        <w:tc>
          <w:tcPr>
            <w:tcW w:w="287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6B322686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eastAsia="es-ES"/>
              </w:rPr>
            </w:pPr>
            <w:r w:rsidRPr="00EA718C">
              <w:rPr>
                <w:rFonts w:ascii="Times New Roman" w:eastAsia="Times New Roman" w:hAnsi="Times New Roman" w:cs="Times New Roman"/>
                <w:b/>
                <w:bCs/>
                <w:sz w:val="20"/>
                <w:szCs w:val="18"/>
                <w:lang w:eastAsia="es-ES"/>
              </w:rPr>
              <w:t>CE</w:t>
            </w:r>
          </w:p>
        </w:tc>
      </w:tr>
      <w:tr w:rsidR="003A7AC0" w:rsidRPr="00EA718C" w14:paraId="476A06C2" w14:textId="77777777" w:rsidTr="003A7AC0">
        <w:trPr>
          <w:trHeight w:val="330"/>
          <w:jc w:val="center"/>
        </w:trPr>
        <w:tc>
          <w:tcPr>
            <w:tcW w:w="9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966C81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proofErr w:type="spellStart"/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Cyproconazole</w:t>
            </w:r>
            <w:proofErr w:type="spellEnd"/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CD8F91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21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098D6E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19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83BA69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23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D9314F5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47.7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E97A111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0AED80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proofErr w:type="spellStart"/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Azoxystrobin</w:t>
            </w:r>
            <w:proofErr w:type="spellEnd"/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465006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2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78A7DB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2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CC66CE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29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390DC8D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9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5</w:t>
            </w:r>
          </w:p>
        </w:tc>
      </w:tr>
      <w:tr w:rsidR="003A7AC0" w:rsidRPr="00EA718C" w14:paraId="568416CE" w14:textId="77777777" w:rsidTr="003A7AC0">
        <w:trPr>
          <w:trHeight w:val="330"/>
          <w:jc w:val="center"/>
        </w:trPr>
        <w:tc>
          <w:tcPr>
            <w:tcW w:w="9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920BC7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proofErr w:type="spellStart"/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Azoxystrobin</w:t>
            </w:r>
            <w:proofErr w:type="spellEnd"/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DAC031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25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0BC4AF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22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853FD9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27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DEF433E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7.2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EF39270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45C8B3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proofErr w:type="spellStart"/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Propiconazole</w:t>
            </w:r>
            <w:proofErr w:type="spellEnd"/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315817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3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0D34C2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ADDE7A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B3CCCA8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23.</w:t>
            </w:r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7</w:t>
            </w:r>
          </w:p>
        </w:tc>
      </w:tr>
      <w:tr w:rsidR="003A7AC0" w:rsidRPr="00EA718C" w14:paraId="4C2ACFB6" w14:textId="77777777" w:rsidTr="003A7AC0">
        <w:trPr>
          <w:trHeight w:val="330"/>
          <w:jc w:val="center"/>
        </w:trPr>
        <w:tc>
          <w:tcPr>
            <w:tcW w:w="9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6BCB82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proofErr w:type="spellStart"/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Mancozeb</w:t>
            </w:r>
            <w:proofErr w:type="spellEnd"/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6AF891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29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CEB14F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27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750D58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1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98DED84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25.8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4DDC73A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30F9F4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proofErr w:type="spellStart"/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Cyproconazole</w:t>
            </w:r>
            <w:proofErr w:type="spellEnd"/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F1BF1D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3D7B3A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2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AD22AF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7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7185969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2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9</w:t>
            </w:r>
          </w:p>
        </w:tc>
      </w:tr>
      <w:tr w:rsidR="003A7AC0" w:rsidRPr="00EA718C" w14:paraId="23EC1159" w14:textId="77777777" w:rsidTr="003A7AC0">
        <w:trPr>
          <w:trHeight w:val="330"/>
          <w:jc w:val="center"/>
        </w:trPr>
        <w:tc>
          <w:tcPr>
            <w:tcW w:w="9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6F464C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proofErr w:type="spellStart"/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Pyraclostrobin</w:t>
            </w:r>
            <w:proofErr w:type="spellEnd"/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E88888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1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CAA8B8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29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B7501F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4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7896E5C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20.7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E5B82A2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AF5811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proofErr w:type="spellStart"/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Picoxystrobin</w:t>
            </w:r>
            <w:proofErr w:type="spellEnd"/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D26E80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E5F4BF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EB31D5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4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0E3882E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13.</w:t>
            </w:r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8</w:t>
            </w:r>
          </w:p>
        </w:tc>
      </w:tr>
      <w:tr w:rsidR="003A7AC0" w:rsidRPr="00EA718C" w14:paraId="29219A89" w14:textId="77777777" w:rsidTr="003A7AC0">
        <w:trPr>
          <w:trHeight w:val="330"/>
          <w:jc w:val="center"/>
        </w:trPr>
        <w:tc>
          <w:tcPr>
            <w:tcW w:w="9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62457F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proofErr w:type="spellStart"/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Picoxystrobin</w:t>
            </w:r>
            <w:proofErr w:type="spellEnd"/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10DB85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2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C27AF9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29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F46D75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5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3181AE4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18.9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ECC5A32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AD00F1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proofErr w:type="spellStart"/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Difenoconazole</w:t>
            </w:r>
            <w:proofErr w:type="spellEnd"/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09E0AF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FD9030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914985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4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7BE431E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13.</w:t>
            </w:r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</w:t>
            </w:r>
          </w:p>
        </w:tc>
      </w:tr>
      <w:tr w:rsidR="003A7AC0" w:rsidRPr="00EA718C" w14:paraId="0EC91CCC" w14:textId="77777777" w:rsidTr="003A7AC0">
        <w:trPr>
          <w:trHeight w:val="330"/>
          <w:jc w:val="center"/>
        </w:trPr>
        <w:tc>
          <w:tcPr>
            <w:tcW w:w="9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323BEF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proofErr w:type="spellStart"/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Propiconazole</w:t>
            </w:r>
            <w:proofErr w:type="spellEnd"/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320235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2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8BA8EA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DBBD92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4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5047C75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17.9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8275610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1DA18B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proofErr w:type="spellStart"/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Thiophanate-Methyl</w:t>
            </w:r>
            <w:proofErr w:type="spellEnd"/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CB2365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19A1A0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5A38FC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41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75490EC9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12.</w:t>
            </w:r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4</w:t>
            </w:r>
          </w:p>
        </w:tc>
      </w:tr>
      <w:tr w:rsidR="003A7AC0" w:rsidRPr="00EA718C" w14:paraId="3DCAE362" w14:textId="77777777" w:rsidTr="003A7AC0">
        <w:trPr>
          <w:trHeight w:val="330"/>
          <w:jc w:val="center"/>
        </w:trPr>
        <w:tc>
          <w:tcPr>
            <w:tcW w:w="9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62879D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proofErr w:type="spellStart"/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Chlorothalonil</w:t>
            </w:r>
            <w:proofErr w:type="spellEnd"/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F97324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3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C31581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1CBF24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5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ADDBAA5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16.8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74E1B5E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7CAD4E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proofErr w:type="spellStart"/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Chlorothalonil</w:t>
            </w:r>
            <w:proofErr w:type="spellEnd"/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11601B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A0AC53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FFAEAF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41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1ADD7B2B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12.</w:t>
            </w:r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2</w:t>
            </w:r>
          </w:p>
        </w:tc>
      </w:tr>
      <w:tr w:rsidR="003A7AC0" w:rsidRPr="00EA718C" w14:paraId="41BD3BFC" w14:textId="77777777" w:rsidTr="003A7AC0">
        <w:trPr>
          <w:trHeight w:val="330"/>
          <w:jc w:val="center"/>
        </w:trPr>
        <w:tc>
          <w:tcPr>
            <w:tcW w:w="9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81FA5F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proofErr w:type="spellStart"/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Kresoxim-Methyl</w:t>
            </w:r>
            <w:proofErr w:type="spellEnd"/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6EEB33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3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41D175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0D2562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5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95FFD10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16.6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27C2E33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0516C5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proofErr w:type="spellStart"/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Mancozeb</w:t>
            </w:r>
            <w:proofErr w:type="spellEnd"/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475EE8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10ADDE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5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EAF158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41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3E3992B0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12.</w:t>
            </w:r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</w:p>
        </w:tc>
      </w:tr>
      <w:tr w:rsidR="003A7AC0" w:rsidRPr="00EA718C" w14:paraId="4677B0D8" w14:textId="77777777" w:rsidTr="003A7AC0">
        <w:trPr>
          <w:trHeight w:val="330"/>
          <w:jc w:val="center"/>
        </w:trPr>
        <w:tc>
          <w:tcPr>
            <w:tcW w:w="9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B3086B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proofErr w:type="spellStart"/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Thiophanate-Methyl</w:t>
            </w:r>
            <w:proofErr w:type="spellEnd"/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56AA7D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5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D77166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2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2636CA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7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610A9F7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11.7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855469E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82E5BA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proofErr w:type="spellStart"/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Kresoxim-Methyl</w:t>
            </w:r>
            <w:proofErr w:type="spellEnd"/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B3F19A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9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488367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6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E5D3D3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43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67FBEB1D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9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9</w:t>
            </w:r>
          </w:p>
        </w:tc>
      </w:tr>
      <w:tr w:rsidR="003A7AC0" w:rsidRPr="00EA718C" w14:paraId="128143C6" w14:textId="77777777" w:rsidTr="003A7AC0">
        <w:trPr>
          <w:trHeight w:val="330"/>
          <w:jc w:val="center"/>
        </w:trPr>
        <w:tc>
          <w:tcPr>
            <w:tcW w:w="9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C82B3A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proofErr w:type="spellStart"/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Difenoconazole</w:t>
            </w:r>
            <w:proofErr w:type="spellEnd"/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2F4B54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6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69A7B6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4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53D4EB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8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E1C397A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8.2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BD5CBC6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F72539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proofErr w:type="spellStart"/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Penthiopyrad</w:t>
            </w:r>
            <w:proofErr w:type="spellEnd"/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5BE1AE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4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EDD895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8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9A9615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42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67C882F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7.</w:t>
            </w:r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8</w:t>
            </w:r>
          </w:p>
        </w:tc>
      </w:tr>
      <w:tr w:rsidR="003A7AC0" w:rsidRPr="00EA718C" w14:paraId="518A0BA8" w14:textId="77777777" w:rsidTr="003A7AC0">
        <w:trPr>
          <w:trHeight w:val="330"/>
          <w:jc w:val="center"/>
        </w:trPr>
        <w:tc>
          <w:tcPr>
            <w:tcW w:w="9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11CE76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proofErr w:type="spellStart"/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Tebuconazole</w:t>
            </w:r>
            <w:proofErr w:type="spellEnd"/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2A3BF1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6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4A5370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4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6F9CB9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9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3DC1F0E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7.4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4EA023C1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888621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proofErr w:type="spellStart"/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Pyraclostrobin</w:t>
            </w:r>
            <w:proofErr w:type="spellEnd"/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8E8E6F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42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FB0846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4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793800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45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29663849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.</w:t>
            </w:r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2</w:t>
            </w:r>
          </w:p>
        </w:tc>
      </w:tr>
      <w:tr w:rsidR="003A7AC0" w:rsidRPr="00EA718C" w14:paraId="62AB1944" w14:textId="77777777" w:rsidTr="003A7AC0">
        <w:trPr>
          <w:trHeight w:val="330"/>
          <w:jc w:val="center"/>
        </w:trPr>
        <w:tc>
          <w:tcPr>
            <w:tcW w:w="9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EDFC48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proofErr w:type="spellStart"/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Penthiopyrad</w:t>
            </w:r>
            <w:proofErr w:type="spellEnd"/>
          </w:p>
        </w:tc>
        <w:tc>
          <w:tcPr>
            <w:tcW w:w="33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F41E3D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7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38D9F6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5</w:t>
            </w:r>
          </w:p>
        </w:tc>
        <w:tc>
          <w:tcPr>
            <w:tcW w:w="36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0E7701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4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</w:p>
        </w:tc>
        <w:tc>
          <w:tcPr>
            <w:tcW w:w="28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0F82386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4.8</w:t>
            </w:r>
          </w:p>
        </w:tc>
        <w:tc>
          <w:tcPr>
            <w:tcW w:w="33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5A77B46E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</w:p>
        </w:tc>
        <w:tc>
          <w:tcPr>
            <w:tcW w:w="953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51B741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proofErr w:type="spellStart"/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Check</w:t>
            </w:r>
            <w:proofErr w:type="spellEnd"/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F0038C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44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C4B78C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41</w:t>
            </w:r>
          </w:p>
        </w:tc>
        <w:tc>
          <w:tcPr>
            <w:tcW w:w="3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C25DB7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46</w:t>
            </w:r>
          </w:p>
        </w:tc>
        <w:tc>
          <w:tcPr>
            <w:tcW w:w="28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14:paraId="0891F686" w14:textId="77777777" w:rsidR="003A7AC0" w:rsidRPr="00EA718C" w:rsidRDefault="0032086D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-</w:t>
            </w:r>
          </w:p>
        </w:tc>
      </w:tr>
      <w:tr w:rsidR="003A7AC0" w:rsidRPr="00EA718C" w14:paraId="406662F5" w14:textId="77777777" w:rsidTr="003A7AC0">
        <w:trPr>
          <w:trHeight w:val="330"/>
          <w:jc w:val="center"/>
        </w:trPr>
        <w:tc>
          <w:tcPr>
            <w:tcW w:w="927" w:type="pct"/>
            <w:gridSpan w:val="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58F53472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proofErr w:type="spellStart"/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Check</w:t>
            </w:r>
            <w:proofErr w:type="spellEnd"/>
          </w:p>
        </w:tc>
        <w:tc>
          <w:tcPr>
            <w:tcW w:w="33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51E9E516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9</w:t>
            </w:r>
          </w:p>
        </w:tc>
        <w:tc>
          <w:tcPr>
            <w:tcW w:w="3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5065782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36</w:t>
            </w:r>
          </w:p>
        </w:tc>
        <w:tc>
          <w:tcPr>
            <w:tcW w:w="3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F57D9E3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3D5533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42</w:t>
            </w:r>
          </w:p>
        </w:tc>
        <w:tc>
          <w:tcPr>
            <w:tcW w:w="28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584EB420" w14:textId="77777777" w:rsidR="003A7AC0" w:rsidRPr="00EA718C" w:rsidRDefault="0032086D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-</w:t>
            </w:r>
          </w:p>
        </w:tc>
        <w:tc>
          <w:tcPr>
            <w:tcW w:w="33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5E612795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</w:p>
        </w:tc>
        <w:tc>
          <w:tcPr>
            <w:tcW w:w="953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503877EA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proofErr w:type="spellStart"/>
            <w:r w:rsidRPr="00EA718C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Tebuconazole</w:t>
            </w:r>
            <w:proofErr w:type="spellEnd"/>
          </w:p>
        </w:tc>
        <w:tc>
          <w:tcPr>
            <w:tcW w:w="43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215D1E5B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45</w:t>
            </w:r>
          </w:p>
        </w:tc>
        <w:tc>
          <w:tcPr>
            <w:tcW w:w="35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C625471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42</w:t>
            </w:r>
          </w:p>
        </w:tc>
        <w:tc>
          <w:tcPr>
            <w:tcW w:w="35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334E1C30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.</w:t>
            </w:r>
            <w:r w:rsidRPr="00A14A01"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48</w:t>
            </w:r>
          </w:p>
        </w:tc>
        <w:tc>
          <w:tcPr>
            <w:tcW w:w="28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</w:tcPr>
          <w:p w14:paraId="569C2C90" w14:textId="77777777" w:rsidR="003A7AC0" w:rsidRPr="00EA718C" w:rsidRDefault="003A7AC0" w:rsidP="003A7AC0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18"/>
                <w:lang w:eastAsia="es-ES"/>
              </w:rPr>
              <w:t>0</w:t>
            </w:r>
          </w:p>
        </w:tc>
      </w:tr>
    </w:tbl>
    <w:p w14:paraId="32EF3842" w14:textId="77777777" w:rsidR="003A7AC0" w:rsidRPr="00EF10FC" w:rsidRDefault="003A7AC0" w:rsidP="003A7AC0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</w:p>
    <w:p w14:paraId="1E4DFAFE" w14:textId="77777777" w:rsidR="00446B82" w:rsidRPr="00EF10FC" w:rsidRDefault="00446B82" w:rsidP="003A7AC0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EF10FC">
        <w:rPr>
          <w:rFonts w:ascii="Times New Roman" w:hAnsi="Times New Roman" w:cs="Times New Roman"/>
          <w:vertAlign w:val="superscript"/>
          <w:lang w:val="en-US"/>
        </w:rPr>
        <w:t>a</w:t>
      </w:r>
      <w:r w:rsidRPr="00EF10FC">
        <w:rPr>
          <w:rFonts w:ascii="Times New Roman" w:hAnsi="Times New Roman" w:cs="Times New Roman"/>
          <w:lang w:val="en-US"/>
        </w:rPr>
        <w:t xml:space="preserve"> Mean of the proportion of </w:t>
      </w:r>
      <w:r w:rsidRPr="00EF10FC">
        <w:rPr>
          <w:rFonts w:ascii="Times New Roman" w:hAnsi="Times New Roman" w:cs="Times New Roman"/>
          <w:color w:val="000000"/>
          <w:lang w:val="en-US"/>
        </w:rPr>
        <w:t xml:space="preserve">severely damaged pods (disease class 3 and 4) </w:t>
      </w:r>
      <w:r w:rsidRPr="00EF10FC">
        <w:rPr>
          <w:rFonts w:ascii="Times New Roman" w:hAnsi="Times New Roman" w:cs="Times New Roman"/>
          <w:lang w:val="en-US"/>
        </w:rPr>
        <w:t xml:space="preserve"> </w:t>
      </w:r>
    </w:p>
    <w:p w14:paraId="30A2B2E6" w14:textId="77777777" w:rsidR="00446B82" w:rsidRPr="00EF10FC" w:rsidRDefault="00446B82" w:rsidP="003A7AC0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EF10FC">
        <w:rPr>
          <w:rFonts w:ascii="Times New Roman" w:hAnsi="Times New Roman" w:cs="Times New Roman"/>
          <w:vertAlign w:val="superscript"/>
          <w:lang w:val="en-US"/>
        </w:rPr>
        <w:t>b</w:t>
      </w:r>
      <w:r w:rsidRPr="00EF10FC">
        <w:rPr>
          <w:rFonts w:ascii="Times New Roman" w:hAnsi="Times New Roman" w:cs="Times New Roman"/>
          <w:lang w:val="en-US"/>
        </w:rPr>
        <w:t xml:space="preserve"> Lower (CL</w:t>
      </w:r>
      <w:r w:rsidRPr="00EF10FC">
        <w:rPr>
          <w:rFonts w:ascii="Times New Roman" w:hAnsi="Times New Roman" w:cs="Times New Roman"/>
          <w:vertAlign w:val="subscript"/>
          <w:lang w:val="en-US"/>
        </w:rPr>
        <w:t>L</w:t>
      </w:r>
      <w:r w:rsidRPr="00EF10FC">
        <w:rPr>
          <w:rFonts w:ascii="Times New Roman" w:hAnsi="Times New Roman" w:cs="Times New Roman"/>
          <w:lang w:val="en-US"/>
        </w:rPr>
        <w:t>) and upper (CL</w:t>
      </w:r>
      <w:r w:rsidRPr="00EF10FC">
        <w:rPr>
          <w:rFonts w:ascii="Times New Roman" w:hAnsi="Times New Roman" w:cs="Times New Roman"/>
          <w:vertAlign w:val="subscript"/>
          <w:lang w:val="en-US"/>
        </w:rPr>
        <w:t>U</w:t>
      </w:r>
      <w:r w:rsidRPr="00EF10FC">
        <w:rPr>
          <w:rFonts w:ascii="Times New Roman" w:hAnsi="Times New Roman" w:cs="Times New Roman"/>
          <w:lang w:val="en-US"/>
        </w:rPr>
        <w:t xml:space="preserve">) limits of 95% confidence interval around SDP </w:t>
      </w:r>
    </w:p>
    <w:p w14:paraId="6CB5E61D" w14:textId="77777777" w:rsidR="00446B82" w:rsidRPr="00EF10FC" w:rsidRDefault="00446B82" w:rsidP="003A7AC0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  <w:r w:rsidRPr="00EF10FC">
        <w:rPr>
          <w:rFonts w:ascii="Times New Roman" w:hAnsi="Times New Roman" w:cs="Times New Roman"/>
          <w:vertAlign w:val="superscript"/>
          <w:lang w:val="en-US"/>
        </w:rPr>
        <w:t xml:space="preserve">c </w:t>
      </w:r>
      <w:r w:rsidRPr="00EF10FC">
        <w:rPr>
          <w:rFonts w:ascii="Times New Roman" w:hAnsi="Times New Roman" w:cs="Times New Roman"/>
          <w:lang w:val="en-US"/>
        </w:rPr>
        <w:t xml:space="preserve">Percentages of control efficiency of active ingredients calculated in relation to the untreated check treatment. </w:t>
      </w:r>
    </w:p>
    <w:p w14:paraId="1949C818" w14:textId="77777777" w:rsidR="00446B82" w:rsidRPr="00EF10FC" w:rsidRDefault="00446B82" w:rsidP="003A7AC0">
      <w:pPr>
        <w:spacing w:line="480" w:lineRule="auto"/>
        <w:jc w:val="both"/>
        <w:rPr>
          <w:rFonts w:ascii="Times New Roman" w:hAnsi="Times New Roman" w:cs="Times New Roman"/>
          <w:lang w:val="en-US"/>
        </w:rPr>
      </w:pPr>
    </w:p>
    <w:p w14:paraId="3E8E0760" w14:textId="77777777" w:rsidR="00474983" w:rsidRPr="00EF10FC" w:rsidRDefault="00474983" w:rsidP="003A7AC0">
      <w:pPr>
        <w:spacing w:after="0" w:line="480" w:lineRule="auto"/>
        <w:jc w:val="both"/>
        <w:rPr>
          <w:rFonts w:ascii="Times New Roman" w:eastAsia="Times New Roman" w:hAnsi="Times New Roman" w:cs="Times New Roman"/>
          <w:b/>
          <w:bCs/>
          <w:color w:val="000000"/>
          <w:lang w:val="en-US" w:eastAsia="es-ES"/>
        </w:rPr>
      </w:pPr>
    </w:p>
    <w:p w14:paraId="69BDD2BA" w14:textId="77777777" w:rsidR="00446B82" w:rsidRPr="00EF10FC" w:rsidRDefault="00446B82" w:rsidP="003A7AC0">
      <w:pPr>
        <w:keepNext/>
        <w:spacing w:after="0" w:line="480" w:lineRule="auto"/>
        <w:jc w:val="both"/>
        <w:rPr>
          <w:rFonts w:ascii="Times New Roman" w:hAnsi="Times New Roman" w:cs="Times New Roman"/>
          <w:lang w:val="en-US"/>
        </w:rPr>
      </w:pPr>
      <w:r w:rsidRPr="00EF10FC">
        <w:rPr>
          <w:rFonts w:ascii="Times New Roman" w:hAnsi="Times New Roman" w:cs="Times New Roman"/>
          <w:noProof/>
          <w:lang w:eastAsia="es-ES"/>
        </w:rPr>
        <w:lastRenderedPageBreak/>
        <w:drawing>
          <wp:inline distT="0" distB="0" distL="0" distR="0" wp14:anchorId="1F0497A5" wp14:editId="0E3A4D37">
            <wp:extent cx="5754370" cy="5035550"/>
            <wp:effectExtent l="0" t="0" r="0" b="0"/>
            <wp:docPr id="1" name="0 Imag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 Imagen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370" cy="503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A1624" w14:textId="3A1E01D9" w:rsidR="00446B82" w:rsidRPr="00EF10FC" w:rsidRDefault="00446B82" w:rsidP="003A7AC0">
      <w:pPr>
        <w:pStyle w:val="Caption"/>
        <w:spacing w:line="480" w:lineRule="auto"/>
        <w:jc w:val="both"/>
        <w:rPr>
          <w:rFonts w:ascii="Times New Roman" w:hAnsi="Times New Roman" w:cs="Times New Roman"/>
          <w:sz w:val="22"/>
          <w:szCs w:val="22"/>
          <w:lang w:val="en-US"/>
        </w:rPr>
      </w:pPr>
      <w:r w:rsidRPr="00EF10FC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  <w:t>Figure</w:t>
      </w:r>
      <w:r w:rsidR="00EF10FC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  <w:t xml:space="preserve"> 1</w:t>
      </w:r>
      <w:r w:rsidRPr="00EF10FC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  <w:t>. Mycelial growth inhibition curves according to fungicide concentration (</w:t>
      </w:r>
      <w:proofErr w:type="spellStart"/>
      <w:r w:rsidRPr="00EF10FC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  <w:t>μg</w:t>
      </w:r>
      <w:proofErr w:type="spellEnd"/>
      <w:r w:rsidR="00A764C8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  <w:t xml:space="preserve"> </w:t>
      </w:r>
      <w:proofErr w:type="spellStart"/>
      <w:r w:rsidR="00A764C8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  <w:t>a.i.</w:t>
      </w:r>
      <w:proofErr w:type="spellEnd"/>
      <w:r w:rsidRPr="00EF10FC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  <w:t>/ml) for active ingredients evaluated. Numbers on the central point-line corresponds at EC</w:t>
      </w:r>
      <w:r w:rsidRPr="00EF10FC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vertAlign w:val="subscript"/>
          <w:lang w:val="en-US" w:eastAsia="es-ES"/>
        </w:rPr>
        <w:t>50.</w:t>
      </w:r>
    </w:p>
    <w:p w14:paraId="5F40447C" w14:textId="77777777" w:rsidR="00446B82" w:rsidRPr="00EF10FC" w:rsidRDefault="00446B82" w:rsidP="003A7AC0">
      <w:pPr>
        <w:spacing w:after="160" w:line="259" w:lineRule="auto"/>
        <w:rPr>
          <w:rFonts w:ascii="Times New Roman" w:eastAsia="Times New Roman" w:hAnsi="Times New Roman" w:cs="Times New Roman"/>
          <w:color w:val="000000"/>
          <w:lang w:val="en-US" w:eastAsia="es-ES"/>
        </w:rPr>
      </w:pPr>
      <w:r w:rsidRPr="00EF10FC">
        <w:rPr>
          <w:rFonts w:ascii="Times New Roman" w:eastAsia="Times New Roman" w:hAnsi="Times New Roman" w:cs="Times New Roman"/>
          <w:color w:val="000000"/>
          <w:lang w:val="en-US" w:eastAsia="es-ES"/>
        </w:rPr>
        <w:br w:type="page"/>
      </w:r>
    </w:p>
    <w:p w14:paraId="185AA758" w14:textId="0F018626" w:rsidR="00446B82" w:rsidRPr="00E03985" w:rsidRDefault="00446B82" w:rsidP="003A7AC0">
      <w:pPr>
        <w:spacing w:after="0" w:line="480" w:lineRule="auto"/>
        <w:jc w:val="center"/>
        <w:rPr>
          <w:rFonts w:ascii="Times New Roman" w:eastAsia="Times New Roman" w:hAnsi="Times New Roman" w:cs="Times New Roman"/>
          <w:color w:val="000000"/>
          <w:lang w:val="en-US" w:eastAsia="es-ES"/>
        </w:rPr>
      </w:pPr>
    </w:p>
    <w:p w14:paraId="13F7F7DD" w14:textId="7D465A42" w:rsidR="00144A1E" w:rsidRDefault="00144A1E" w:rsidP="003A7AC0">
      <w:pPr>
        <w:pStyle w:val="Caption"/>
        <w:spacing w:line="480" w:lineRule="auto"/>
        <w:jc w:val="both"/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</w:pPr>
      <w:r w:rsidRPr="00144A1E">
        <w:t xml:space="preserve"> </w:t>
      </w:r>
      <w:r>
        <w:rPr>
          <w:noProof/>
        </w:rPr>
        <w:drawing>
          <wp:inline distT="0" distB="0" distL="0" distR="0" wp14:anchorId="617F7854" wp14:editId="5B9D94CE">
            <wp:extent cx="3055620" cy="2514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62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3809C7" wp14:editId="61D433A3">
            <wp:extent cx="3055620" cy="25146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62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2A8AB" w14:textId="2AEC9F0C" w:rsidR="00446B82" w:rsidRPr="00EF10FC" w:rsidRDefault="00446B82" w:rsidP="003A7AC0">
      <w:pPr>
        <w:pStyle w:val="Caption"/>
        <w:spacing w:line="480" w:lineRule="auto"/>
        <w:jc w:val="both"/>
        <w:rPr>
          <w:rFonts w:ascii="Times New Roman" w:hAnsi="Times New Roman" w:cs="Times New Roman"/>
          <w:sz w:val="22"/>
          <w:szCs w:val="22"/>
          <w:lang w:val="en-US"/>
        </w:rPr>
      </w:pPr>
      <w:r w:rsidRPr="00EF10FC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  <w:t>Figur</w:t>
      </w:r>
      <w:r w:rsidR="00EF10FC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  <w:t>e 2</w:t>
      </w:r>
      <w:r w:rsidRPr="00EF10FC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  <w:t xml:space="preserve">. Proportion of severely damaged pods for </w:t>
      </w:r>
      <w:r w:rsidR="009645B4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  <w:t>different active ingredients used</w:t>
      </w:r>
      <w:r w:rsidRPr="00EF10FC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  <w:t xml:space="preserve"> for the control of peanut smut on semi-controlled condition experiment in 2015 and 2016</w:t>
      </w:r>
      <w:r w:rsidRPr="00EF10FC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vertAlign w:val="subscript"/>
          <w:lang w:val="en-US" w:eastAsia="es-ES"/>
        </w:rPr>
        <w:t>.</w:t>
      </w:r>
    </w:p>
    <w:p w14:paraId="749D8FD2" w14:textId="77777777" w:rsidR="00446B82" w:rsidRPr="00EF10FC" w:rsidRDefault="00446B82" w:rsidP="003A7AC0">
      <w:pPr>
        <w:spacing w:after="160" w:line="259" w:lineRule="auto"/>
        <w:rPr>
          <w:rFonts w:ascii="Times New Roman" w:hAnsi="Times New Roman" w:cs="Times New Roman"/>
          <w:lang w:val="en-US"/>
        </w:rPr>
      </w:pPr>
      <w:r w:rsidRPr="00EF10FC">
        <w:rPr>
          <w:rFonts w:ascii="Times New Roman" w:hAnsi="Times New Roman" w:cs="Times New Roman"/>
          <w:lang w:val="en-US"/>
        </w:rPr>
        <w:br w:type="page"/>
      </w:r>
    </w:p>
    <w:p w14:paraId="5BA3541D" w14:textId="77777777" w:rsidR="00446B82" w:rsidRPr="00EF10FC" w:rsidRDefault="00446B82" w:rsidP="003A7AC0">
      <w:pPr>
        <w:spacing w:after="0" w:line="480" w:lineRule="auto"/>
        <w:jc w:val="center"/>
        <w:rPr>
          <w:rFonts w:ascii="Times New Roman" w:hAnsi="Times New Roman" w:cs="Times New Roman"/>
          <w:lang w:val="en-US"/>
        </w:rPr>
      </w:pPr>
    </w:p>
    <w:p w14:paraId="64A92844" w14:textId="30F5710F" w:rsidR="00AF3E20" w:rsidRDefault="00AF3E20" w:rsidP="00C11E9C">
      <w:pPr>
        <w:pStyle w:val="Caption"/>
        <w:spacing w:line="480" w:lineRule="auto"/>
        <w:jc w:val="both"/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</w:pPr>
    </w:p>
    <w:p w14:paraId="23151BFF" w14:textId="4F389860" w:rsidR="00AF3E20" w:rsidRDefault="00AF3E20" w:rsidP="00C11E9C">
      <w:pPr>
        <w:pStyle w:val="Caption"/>
        <w:spacing w:line="480" w:lineRule="auto"/>
        <w:jc w:val="both"/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</w:pPr>
    </w:p>
    <w:p w14:paraId="23DEBADF" w14:textId="45DBCE1F" w:rsidR="00C11E9C" w:rsidRPr="00C11E9C" w:rsidRDefault="00AF3E20" w:rsidP="00C11E9C">
      <w:pPr>
        <w:pStyle w:val="Caption"/>
        <w:spacing w:line="480" w:lineRule="auto"/>
        <w:jc w:val="both"/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</w:pPr>
      <w:r>
        <w:rPr>
          <w:noProof/>
        </w:rPr>
        <w:drawing>
          <wp:inline distT="0" distB="0" distL="0" distR="0" wp14:anchorId="1C7F66DC" wp14:editId="5E99D977">
            <wp:extent cx="3055620" cy="2514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62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4477E3" wp14:editId="62844F4D">
            <wp:extent cx="3055620" cy="2514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62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B3CACA" w14:textId="77777777" w:rsidR="00446B82" w:rsidRPr="00EF10FC" w:rsidRDefault="00446B82" w:rsidP="003A7AC0">
      <w:pPr>
        <w:pStyle w:val="Caption"/>
        <w:spacing w:line="480" w:lineRule="auto"/>
        <w:jc w:val="both"/>
        <w:rPr>
          <w:rFonts w:ascii="Times New Roman" w:hAnsi="Times New Roman" w:cs="Times New Roman"/>
          <w:sz w:val="22"/>
          <w:szCs w:val="22"/>
          <w:lang w:val="en-US"/>
        </w:rPr>
      </w:pPr>
      <w:r w:rsidRPr="00EF10FC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  <w:t>Figure</w:t>
      </w:r>
      <w:r w:rsidR="00EF10FC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  <w:t xml:space="preserve"> 3</w:t>
      </w:r>
      <w:r w:rsidRPr="00EF10FC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  <w:t>. Proportion of severely damaged pods for d</w:t>
      </w:r>
      <w:r w:rsidR="009645B4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  <w:t>ifferent active ingredients used</w:t>
      </w:r>
      <w:r w:rsidRPr="00EF10FC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  <w:t xml:space="preserve"> for the control of peanu</w:t>
      </w:r>
      <w:r w:rsidR="004D67A7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  <w:t>t smut on field experiments in</w:t>
      </w:r>
      <w:r w:rsidRPr="00EF10FC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lang w:val="en-US" w:eastAsia="es-ES"/>
        </w:rPr>
        <w:t xml:space="preserve"> 2015 and 2016</w:t>
      </w:r>
      <w:r w:rsidRPr="00EF10FC">
        <w:rPr>
          <w:rFonts w:ascii="Times New Roman" w:eastAsia="Times New Roman" w:hAnsi="Times New Roman" w:cs="Times New Roman"/>
          <w:b w:val="0"/>
          <w:bCs w:val="0"/>
          <w:color w:val="000000"/>
          <w:sz w:val="22"/>
          <w:szCs w:val="22"/>
          <w:vertAlign w:val="subscript"/>
          <w:lang w:val="en-US" w:eastAsia="es-ES"/>
        </w:rPr>
        <w:t>.</w:t>
      </w:r>
    </w:p>
    <w:p w14:paraId="36776FB1" w14:textId="77777777" w:rsidR="002C14DF" w:rsidRPr="00EF10FC" w:rsidRDefault="002C14DF" w:rsidP="003A7AC0">
      <w:pPr>
        <w:rPr>
          <w:rFonts w:ascii="Times New Roman" w:hAnsi="Times New Roman" w:cs="Times New Roman"/>
          <w:lang w:val="en-US"/>
        </w:rPr>
      </w:pPr>
    </w:p>
    <w:sectPr w:rsidR="002C14DF" w:rsidRPr="00EF10FC" w:rsidSect="003A7AC0">
      <w:pgSz w:w="11906" w:h="16838"/>
      <w:pgMar w:top="1417" w:right="707" w:bottom="1417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Dc1MDA0s7AwNjNX0lEKTi0uzszPAykwrAUAYbn0aiwAAAA="/>
  </w:docVars>
  <w:rsids>
    <w:rsidRoot w:val="00474983"/>
    <w:rsid w:val="00144A1E"/>
    <w:rsid w:val="002C14DF"/>
    <w:rsid w:val="0032086D"/>
    <w:rsid w:val="003A7AC0"/>
    <w:rsid w:val="00446B82"/>
    <w:rsid w:val="00474983"/>
    <w:rsid w:val="004D67A7"/>
    <w:rsid w:val="00650819"/>
    <w:rsid w:val="00757DE4"/>
    <w:rsid w:val="009645B4"/>
    <w:rsid w:val="00A764C8"/>
    <w:rsid w:val="00AF3E20"/>
    <w:rsid w:val="00C11E9C"/>
    <w:rsid w:val="00E03985"/>
    <w:rsid w:val="00ED29A4"/>
    <w:rsid w:val="00EF1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E64C9"/>
  <w15:docId w15:val="{35EAF8FE-8AFA-4C15-92C0-297366768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4983"/>
    <w:pPr>
      <w:spacing w:after="200" w:line="276" w:lineRule="auto"/>
    </w:pPr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474983"/>
    <w:pPr>
      <w:spacing w:line="240" w:lineRule="auto"/>
    </w:pPr>
    <w:rPr>
      <w:b/>
      <w:bCs/>
      <w:color w:val="5B9BD5" w:themeColor="accent1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7A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7AC0"/>
    <w:rPr>
      <w:rFonts w:ascii="Tahoma" w:hAnsi="Tahoma" w:cs="Tahoma"/>
      <w:sz w:val="16"/>
      <w:szCs w:val="16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iff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5" Type="http://schemas.openxmlformats.org/officeDocument/2006/relationships/image" Target="media/image2.tiff"/><Relationship Id="rId10" Type="http://schemas.openxmlformats.org/officeDocument/2006/relationships/theme" Target="theme/theme1.xml"/><Relationship Id="rId4" Type="http://schemas.openxmlformats.org/officeDocument/2006/relationships/image" Target="media/image1.tif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7</TotalTime>
  <Pages>6</Pages>
  <Words>602</Words>
  <Characters>3438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Pablo Edwards Molina</dc:creator>
  <cp:keywords/>
  <dc:description/>
  <cp:lastModifiedBy>Paredes, Juan A.</cp:lastModifiedBy>
  <cp:revision>12</cp:revision>
  <dcterms:created xsi:type="dcterms:W3CDTF">2020-02-11T14:06:00Z</dcterms:created>
  <dcterms:modified xsi:type="dcterms:W3CDTF">2020-04-13T12:08:00Z</dcterms:modified>
</cp:coreProperties>
</file>